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47F" w:rsidRDefault="000E32F6" w:rsidP="004311BE">
      <w:pPr>
        <w:jc w:val="center"/>
        <w:rPr>
          <w:rFonts w:ascii="Verdana" w:hAnsi="Verdana"/>
          <w:sz w:val="32"/>
          <w:szCs w:val="32"/>
        </w:rPr>
      </w:pPr>
      <w:r>
        <w:rPr>
          <w:rFonts w:ascii="Verdana" w:hAnsi="Verdana"/>
          <w:sz w:val="32"/>
          <w:szCs w:val="32"/>
        </w:rPr>
        <w:t>Selection Criteria Sheet</w:t>
      </w:r>
    </w:p>
    <w:p w:rsidR="004311BE" w:rsidRDefault="004311BE" w:rsidP="004311BE">
      <w:pPr>
        <w:rPr>
          <w:rFonts w:ascii="Verdana" w:hAnsi="Verdana"/>
          <w:sz w:val="24"/>
          <w:szCs w:val="24"/>
        </w:rPr>
      </w:pPr>
    </w:p>
    <w:p w:rsidR="004311BE" w:rsidRDefault="004311BE" w:rsidP="00E24CB0">
      <w:pPr>
        <w:ind w:left="864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Basis for Selection:</w:t>
      </w:r>
    </w:p>
    <w:p w:rsidR="004311BE" w:rsidRDefault="004311BE" w:rsidP="00E24CB0">
      <w:pPr>
        <w:ind w:left="864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rospective contractors will be evaluated using the below listed criteria. Please review the issues below and ensure that your</w:t>
      </w:r>
      <w:r w:rsidR="00470F63">
        <w:rPr>
          <w:rFonts w:ascii="Verdana" w:hAnsi="Verdana"/>
          <w:sz w:val="24"/>
          <w:szCs w:val="24"/>
        </w:rPr>
        <w:t xml:space="preserve"> proposal addresses all five (5</w:t>
      </w:r>
      <w:r>
        <w:rPr>
          <w:rFonts w:ascii="Verdana" w:hAnsi="Verdana"/>
          <w:sz w:val="24"/>
          <w:szCs w:val="24"/>
        </w:rPr>
        <w:t>) measures.</w:t>
      </w:r>
    </w:p>
    <w:p w:rsidR="004311BE" w:rsidRDefault="00470F63" w:rsidP="00E24CB0">
      <w:pPr>
        <w:pStyle w:val="ListParagraph"/>
        <w:numPr>
          <w:ilvl w:val="0"/>
          <w:numId w:val="1"/>
        </w:numPr>
        <w:ind w:left="864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Qualifications of the Firm- 25 points</w:t>
      </w:r>
    </w:p>
    <w:p w:rsidR="004311BE" w:rsidRDefault="000E32F6" w:rsidP="00E24CB0">
      <w:pPr>
        <w:pStyle w:val="ListParagraph"/>
        <w:numPr>
          <w:ilvl w:val="0"/>
          <w:numId w:val="1"/>
        </w:numPr>
        <w:ind w:left="864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ricing per project</w:t>
      </w:r>
      <w:r w:rsidR="00470F63">
        <w:rPr>
          <w:rFonts w:ascii="Verdana" w:hAnsi="Verdana"/>
          <w:sz w:val="24"/>
          <w:szCs w:val="24"/>
        </w:rPr>
        <w:t>-25 points</w:t>
      </w:r>
    </w:p>
    <w:p w:rsidR="004311BE" w:rsidRDefault="000E32F6" w:rsidP="00E24CB0">
      <w:pPr>
        <w:pStyle w:val="ListParagraph"/>
        <w:numPr>
          <w:ilvl w:val="0"/>
          <w:numId w:val="1"/>
        </w:numPr>
        <w:ind w:left="864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mprehensively Bid on Project Bid Sheet</w:t>
      </w:r>
      <w:r w:rsidR="00470F63">
        <w:rPr>
          <w:rFonts w:ascii="Verdana" w:hAnsi="Verdana"/>
          <w:sz w:val="24"/>
          <w:szCs w:val="24"/>
        </w:rPr>
        <w:t>-20 points</w:t>
      </w:r>
    </w:p>
    <w:p w:rsidR="00470F63" w:rsidRDefault="00470F63" w:rsidP="00E24CB0">
      <w:pPr>
        <w:pStyle w:val="ListParagraph"/>
        <w:numPr>
          <w:ilvl w:val="0"/>
          <w:numId w:val="1"/>
        </w:numPr>
        <w:ind w:left="864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ferences-20 points</w:t>
      </w:r>
      <w:r w:rsidR="00673BE7">
        <w:rPr>
          <w:rFonts w:ascii="Verdana" w:hAnsi="Verdana"/>
          <w:sz w:val="24"/>
          <w:szCs w:val="24"/>
        </w:rPr>
        <w:t xml:space="preserve"> </w:t>
      </w:r>
      <w:bookmarkStart w:id="0" w:name="_GoBack"/>
      <w:bookmarkEnd w:id="0"/>
    </w:p>
    <w:p w:rsidR="00470F63" w:rsidRDefault="00470F63" w:rsidP="00E24CB0">
      <w:pPr>
        <w:pStyle w:val="ListParagraph"/>
        <w:numPr>
          <w:ilvl w:val="0"/>
          <w:numId w:val="1"/>
        </w:numPr>
        <w:ind w:left="864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Other-10 points</w:t>
      </w:r>
    </w:p>
    <w:p w:rsidR="004311BE" w:rsidRDefault="004311BE" w:rsidP="004311BE">
      <w:pPr>
        <w:rPr>
          <w:rFonts w:ascii="Verdana" w:hAnsi="Verdana"/>
          <w:sz w:val="24"/>
          <w:szCs w:val="24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85"/>
        <w:gridCol w:w="2630"/>
        <w:gridCol w:w="1170"/>
        <w:gridCol w:w="1260"/>
        <w:gridCol w:w="1170"/>
        <w:gridCol w:w="1260"/>
        <w:gridCol w:w="1121"/>
        <w:gridCol w:w="1394"/>
      </w:tblGrid>
      <w:tr w:rsidR="00470F63" w:rsidTr="00470F63">
        <w:trPr>
          <w:trHeight w:val="548"/>
        </w:trPr>
        <w:tc>
          <w:tcPr>
            <w:tcW w:w="3415" w:type="dxa"/>
            <w:gridSpan w:val="2"/>
            <w:vMerge w:val="restart"/>
          </w:tcPr>
          <w:p w:rsidR="00470F63" w:rsidRDefault="00470F63" w:rsidP="00E24CB0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ontractor</w:t>
            </w:r>
          </w:p>
        </w:tc>
        <w:tc>
          <w:tcPr>
            <w:tcW w:w="7375" w:type="dxa"/>
            <w:gridSpan w:val="6"/>
          </w:tcPr>
          <w:p w:rsidR="00470F63" w:rsidRPr="00470F63" w:rsidRDefault="00470F63" w:rsidP="00470F63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MEASURE</w:t>
            </w:r>
          </w:p>
        </w:tc>
      </w:tr>
      <w:tr w:rsidR="00470F63" w:rsidTr="00470F63">
        <w:trPr>
          <w:trHeight w:val="260"/>
        </w:trPr>
        <w:tc>
          <w:tcPr>
            <w:tcW w:w="3415" w:type="dxa"/>
            <w:gridSpan w:val="2"/>
            <w:vMerge/>
          </w:tcPr>
          <w:p w:rsidR="00470F63" w:rsidRDefault="00470F63" w:rsidP="00E24CB0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E24CB0">
            <w:pPr>
              <w:jc w:val="center"/>
              <w:rPr>
                <w:rFonts w:ascii="Verdana" w:hAnsi="Verdana"/>
              </w:rPr>
            </w:pPr>
            <w:r w:rsidRPr="00470F63">
              <w:rPr>
                <w:rFonts w:ascii="Verdana" w:hAnsi="Verdana"/>
              </w:rPr>
              <w:t>1</w:t>
            </w:r>
          </w:p>
          <w:p w:rsidR="00470F63" w:rsidRPr="00470F63" w:rsidRDefault="00470F63" w:rsidP="00E24CB0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260" w:type="dxa"/>
          </w:tcPr>
          <w:p w:rsidR="00470F63" w:rsidRPr="00470F63" w:rsidRDefault="00470F63" w:rsidP="00E24CB0">
            <w:pPr>
              <w:jc w:val="center"/>
              <w:rPr>
                <w:rFonts w:ascii="Verdana" w:hAnsi="Verdana"/>
              </w:rPr>
            </w:pPr>
            <w:r w:rsidRPr="00470F63">
              <w:rPr>
                <w:rFonts w:ascii="Verdana" w:hAnsi="Verdana"/>
              </w:rPr>
              <w:t>2</w:t>
            </w:r>
          </w:p>
        </w:tc>
        <w:tc>
          <w:tcPr>
            <w:tcW w:w="1170" w:type="dxa"/>
          </w:tcPr>
          <w:p w:rsidR="00470F63" w:rsidRPr="00470F63" w:rsidRDefault="00470F63" w:rsidP="00E24CB0">
            <w:pPr>
              <w:jc w:val="center"/>
              <w:rPr>
                <w:rFonts w:ascii="Verdana" w:hAnsi="Verdana"/>
              </w:rPr>
            </w:pPr>
            <w:r w:rsidRPr="00470F63">
              <w:rPr>
                <w:rFonts w:ascii="Verdana" w:hAnsi="Verdana"/>
              </w:rPr>
              <w:t>3</w:t>
            </w:r>
          </w:p>
        </w:tc>
        <w:tc>
          <w:tcPr>
            <w:tcW w:w="1260" w:type="dxa"/>
          </w:tcPr>
          <w:p w:rsidR="00470F63" w:rsidRPr="00470F63" w:rsidRDefault="00470F63" w:rsidP="00E24CB0">
            <w:pPr>
              <w:jc w:val="center"/>
              <w:rPr>
                <w:rFonts w:ascii="Verdana" w:hAnsi="Verdana"/>
              </w:rPr>
            </w:pPr>
            <w:r w:rsidRPr="00470F63">
              <w:rPr>
                <w:rFonts w:ascii="Verdana" w:hAnsi="Verdana"/>
              </w:rPr>
              <w:t>4</w:t>
            </w:r>
          </w:p>
        </w:tc>
        <w:tc>
          <w:tcPr>
            <w:tcW w:w="1121" w:type="dxa"/>
          </w:tcPr>
          <w:p w:rsidR="00470F63" w:rsidRPr="00470F63" w:rsidRDefault="00470F63" w:rsidP="00E24CB0">
            <w:pPr>
              <w:jc w:val="center"/>
              <w:rPr>
                <w:rFonts w:ascii="Verdana" w:hAnsi="Verdana"/>
              </w:rPr>
            </w:pPr>
            <w:r w:rsidRPr="00470F63">
              <w:rPr>
                <w:rFonts w:ascii="Verdana" w:hAnsi="Verdana"/>
              </w:rPr>
              <w:t>5</w:t>
            </w: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otal Points </w:t>
            </w: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2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3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74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4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5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6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7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8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9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70F63" w:rsidTr="00470F63">
        <w:trPr>
          <w:trHeight w:val="260"/>
        </w:trPr>
        <w:tc>
          <w:tcPr>
            <w:tcW w:w="785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0</w:t>
            </w:r>
          </w:p>
        </w:tc>
        <w:tc>
          <w:tcPr>
            <w:tcW w:w="263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260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121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394" w:type="dxa"/>
          </w:tcPr>
          <w:p w:rsidR="00470F63" w:rsidRDefault="00470F63" w:rsidP="004311BE">
            <w:pPr>
              <w:rPr>
                <w:rFonts w:ascii="Verdana" w:hAnsi="Verdana"/>
                <w:sz w:val="24"/>
                <w:szCs w:val="24"/>
              </w:rPr>
            </w:pPr>
          </w:p>
        </w:tc>
      </w:tr>
    </w:tbl>
    <w:p w:rsidR="004311BE" w:rsidRDefault="005D4005" w:rsidP="004311BE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6953250" cy="28003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0" cy="280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D4005" w:rsidRPr="005D4005" w:rsidRDefault="005D4005" w:rsidP="005D4005">
                            <w:pPr>
                              <w:jc w:val="center"/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  <w:t>Note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pt;width:547.5pt;height:220.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" fillcolor="white [3201]" strokeweight=".5pt">
                <v:textbox>
                  <w:txbxContent>
                    <w:p w:rsidR="005D4005" w:rsidRPr="005D4005" w:rsidRDefault="005D4005" w:rsidP="005D4005">
                      <w:pPr>
                        <w:jc w:val="center"/>
                        <w:rPr>
                          <w:rFonts w:ascii="Verdana" w:hAnsi="Verdana"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/>
                          <w:sz w:val="28"/>
                          <w:szCs w:val="28"/>
                        </w:rPr>
                        <w:t>Notes:</w:t>
                      </w:r>
                      <w:bookmarkStart w:id="1" w:name="_GoBack"/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EC45BF" w:rsidRDefault="00EC45BF" w:rsidP="00E24CB0">
      <w:pPr>
        <w:jc w:val="center"/>
        <w:rPr>
          <w:rFonts w:ascii="Verdana" w:hAnsi="Verdana"/>
          <w:sz w:val="24"/>
          <w:szCs w:val="24"/>
        </w:rPr>
      </w:pPr>
    </w:p>
    <w:p w:rsidR="00EC45BF" w:rsidRDefault="00EC45BF" w:rsidP="00E24CB0">
      <w:pPr>
        <w:jc w:val="center"/>
        <w:rPr>
          <w:rFonts w:ascii="Verdana" w:hAnsi="Verdana"/>
          <w:sz w:val="24"/>
          <w:szCs w:val="24"/>
        </w:rPr>
      </w:pPr>
    </w:p>
    <w:p w:rsidR="00EC45BF" w:rsidRDefault="00EC45BF" w:rsidP="00E24CB0">
      <w:pPr>
        <w:jc w:val="center"/>
        <w:rPr>
          <w:rFonts w:ascii="Verdana" w:hAnsi="Verdana"/>
          <w:sz w:val="24"/>
          <w:szCs w:val="24"/>
        </w:rPr>
      </w:pPr>
    </w:p>
    <w:p w:rsidR="00EC45BF" w:rsidRDefault="00EC45BF" w:rsidP="00E24CB0">
      <w:pPr>
        <w:jc w:val="center"/>
        <w:rPr>
          <w:rFonts w:ascii="Verdana" w:hAnsi="Verdana"/>
          <w:sz w:val="24"/>
          <w:szCs w:val="24"/>
        </w:rPr>
      </w:pPr>
    </w:p>
    <w:p w:rsidR="00EC45BF" w:rsidRDefault="00EC45BF" w:rsidP="00E24CB0">
      <w:pPr>
        <w:jc w:val="center"/>
        <w:rPr>
          <w:rFonts w:ascii="Verdana" w:hAnsi="Verdana"/>
          <w:sz w:val="24"/>
          <w:szCs w:val="24"/>
        </w:rPr>
      </w:pPr>
    </w:p>
    <w:p w:rsidR="00EC45BF" w:rsidRDefault="00EC45BF" w:rsidP="00E24CB0">
      <w:pPr>
        <w:jc w:val="center"/>
        <w:rPr>
          <w:rFonts w:ascii="Verdana" w:hAnsi="Verdana"/>
          <w:sz w:val="24"/>
          <w:szCs w:val="24"/>
        </w:rPr>
      </w:pPr>
    </w:p>
    <w:p w:rsidR="00EC45BF" w:rsidRDefault="00EC45BF" w:rsidP="00E24CB0">
      <w:pPr>
        <w:jc w:val="center"/>
        <w:rPr>
          <w:rFonts w:ascii="Verdana" w:hAnsi="Verdana"/>
          <w:sz w:val="24"/>
          <w:szCs w:val="24"/>
        </w:rPr>
      </w:pPr>
    </w:p>
    <w:p w:rsidR="00EC45BF" w:rsidRDefault="00EC45BF" w:rsidP="00E24CB0">
      <w:pPr>
        <w:jc w:val="center"/>
        <w:rPr>
          <w:rFonts w:ascii="Verdana" w:hAnsi="Verdana"/>
          <w:sz w:val="24"/>
          <w:szCs w:val="24"/>
        </w:rPr>
      </w:pPr>
    </w:p>
    <w:p w:rsidR="00EC45BF" w:rsidRPr="004311BE" w:rsidRDefault="005D4005" w:rsidP="00E24CB0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9DF672" wp14:editId="3A0422EB">
                <wp:simplePos x="0" y="0"/>
                <wp:positionH relativeFrom="margin">
                  <wp:align>left</wp:align>
                </wp:positionH>
                <wp:positionV relativeFrom="paragraph">
                  <wp:posOffset>107950</wp:posOffset>
                </wp:positionV>
                <wp:extent cx="6953250" cy="6286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0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D4005" w:rsidRDefault="005D4005" w:rsidP="005D4005">
                            <w:pPr>
                              <w:spacing w:after="0"/>
                            </w:pPr>
                            <w:r>
                              <w:t xml:space="preserve"> </w:t>
                            </w:r>
                          </w:p>
                          <w:p w:rsidR="005D4005" w:rsidRPr="005D4005" w:rsidRDefault="005D4005" w:rsidP="005D4005">
                            <w:pPr>
                              <w:spacing w:after="0"/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  <w:r w:rsidRPr="005D4005"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  <w:t>_______________________                 ___________________________          ___________________________</w:t>
                            </w:r>
                          </w:p>
                          <w:p w:rsidR="005D4005" w:rsidRPr="005D4005" w:rsidRDefault="005D4005" w:rsidP="005D4005">
                            <w:pPr>
                              <w:spacing w:after="0"/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</w:pPr>
                            <w:r w:rsidRPr="005D4005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 xml:space="preserve">Print </w:t>
                            </w:r>
                            <w:proofErr w:type="gramStart"/>
                            <w:r w:rsidRPr="005D4005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 xml:space="preserve">Name  </w:t>
                            </w:r>
                            <w:r w:rsidRPr="005D4005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ab/>
                            </w:r>
                            <w:proofErr w:type="gramEnd"/>
                            <w:r w:rsidRPr="005D4005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ab/>
                              <w:t xml:space="preserve">   </w:t>
                            </w:r>
                            <w:r w:rsidRPr="005D4005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Pr="005D4005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 xml:space="preserve"> Title/Position</w:t>
                            </w:r>
                            <w:r w:rsidRPr="005D4005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ab/>
                              <w:t xml:space="preserve">          </w:t>
                            </w:r>
                            <w:r w:rsidRPr="005D4005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 xml:space="preserve">   Signature</w:t>
                            </w:r>
                          </w:p>
                          <w:p w:rsidR="005D4005" w:rsidRPr="005D4005" w:rsidRDefault="005D4005" w:rsidP="005D4005">
                            <w:pPr>
                              <w:spacing w:after="0"/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9DF672" id="Text Box 1" o:spid="_x0000_s1027" type="#_x0000_t202" style="position:absolute;left:0;text-align:left;margin-left:0;margin-top:8.5pt;width:547.5pt;height:49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" fillcolor="white [3201]" strokeweight=".5pt">
                <v:textbox>
                  <w:txbxContent>
                    <w:p w:rsidR="005D4005" w:rsidRDefault="005D4005" w:rsidP="005D4005">
                      <w:pPr>
                        <w:spacing w:after="0"/>
                      </w:pPr>
                      <w:r>
                        <w:t xml:space="preserve"> </w:t>
                      </w:r>
                    </w:p>
                    <w:p w:rsidR="005D4005" w:rsidRPr="005D4005" w:rsidRDefault="005D4005" w:rsidP="005D4005">
                      <w:pPr>
                        <w:spacing w:after="0"/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  <w:r w:rsidRPr="005D4005">
                        <w:rPr>
                          <w:rFonts w:ascii="Verdana" w:hAnsi="Verdana"/>
                          <w:sz w:val="16"/>
                          <w:szCs w:val="16"/>
                        </w:rPr>
                        <w:t>_______________________                 ___________________________          ___________________________</w:t>
                      </w:r>
                    </w:p>
                    <w:p w:rsidR="005D4005" w:rsidRPr="005D4005" w:rsidRDefault="005D4005" w:rsidP="005D4005">
                      <w:pPr>
                        <w:spacing w:after="0"/>
                        <w:rPr>
                          <w:rFonts w:ascii="Verdana" w:hAnsi="Verdana"/>
                          <w:sz w:val="18"/>
                          <w:szCs w:val="18"/>
                        </w:rPr>
                      </w:pPr>
                      <w:r w:rsidRPr="005D4005">
                        <w:rPr>
                          <w:rFonts w:ascii="Verdana" w:hAnsi="Verdana"/>
                          <w:sz w:val="18"/>
                          <w:szCs w:val="18"/>
                        </w:rPr>
                        <w:t xml:space="preserve">Print </w:t>
                      </w:r>
                      <w:proofErr w:type="gramStart"/>
                      <w:r w:rsidRPr="005D4005">
                        <w:rPr>
                          <w:rFonts w:ascii="Verdana" w:hAnsi="Verdana"/>
                          <w:sz w:val="18"/>
                          <w:szCs w:val="18"/>
                        </w:rPr>
                        <w:t xml:space="preserve">Name  </w:t>
                      </w:r>
                      <w:r w:rsidRPr="005D4005">
                        <w:rPr>
                          <w:rFonts w:ascii="Verdana" w:hAnsi="Verdana"/>
                          <w:sz w:val="18"/>
                          <w:szCs w:val="18"/>
                        </w:rPr>
                        <w:tab/>
                      </w:r>
                      <w:proofErr w:type="gramEnd"/>
                      <w:r w:rsidRPr="005D4005">
                        <w:rPr>
                          <w:rFonts w:ascii="Verdana" w:hAnsi="Verdana"/>
                          <w:sz w:val="18"/>
                          <w:szCs w:val="18"/>
                        </w:rPr>
                        <w:tab/>
                        <w:t xml:space="preserve">   </w:t>
                      </w:r>
                      <w:r w:rsidRPr="005D4005">
                        <w:rPr>
                          <w:rFonts w:ascii="Verdana" w:hAnsi="Verdana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Verdana" w:hAnsi="Verdana"/>
                          <w:sz w:val="18"/>
                          <w:szCs w:val="18"/>
                        </w:rPr>
                        <w:t xml:space="preserve">      </w:t>
                      </w:r>
                      <w:r w:rsidRPr="005D4005">
                        <w:rPr>
                          <w:rFonts w:ascii="Verdana" w:hAnsi="Verdana"/>
                          <w:sz w:val="18"/>
                          <w:szCs w:val="18"/>
                        </w:rPr>
                        <w:t xml:space="preserve"> Title/Position</w:t>
                      </w:r>
                      <w:r w:rsidRPr="005D4005">
                        <w:rPr>
                          <w:rFonts w:ascii="Verdana" w:hAnsi="Verdana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Verdana" w:hAnsi="Verdana"/>
                          <w:sz w:val="18"/>
                          <w:szCs w:val="18"/>
                        </w:rPr>
                        <w:tab/>
                        <w:t xml:space="preserve">          </w:t>
                      </w:r>
                      <w:r w:rsidRPr="005D4005">
                        <w:rPr>
                          <w:rFonts w:ascii="Verdana" w:hAnsi="Verdana"/>
                          <w:sz w:val="18"/>
                          <w:szCs w:val="18"/>
                        </w:rPr>
                        <w:t xml:space="preserve">   Signature</w:t>
                      </w:r>
                    </w:p>
                    <w:p w:rsidR="005D4005" w:rsidRPr="005D4005" w:rsidRDefault="005D4005" w:rsidP="005D4005">
                      <w:pPr>
                        <w:spacing w:after="0"/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EC45BF" w:rsidRPr="004311BE" w:rsidSect="00E24C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831A3F"/>
    <w:multiLevelType w:val="hybridMultilevel"/>
    <w:tmpl w:val="5E987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jY1NDC3tLQ0MTZS0lEKTi0uzszPAykwrgUALYlW4ywAAAA="/>
  </w:docVars>
  <w:rsids>
    <w:rsidRoot w:val="004311BE"/>
    <w:rsid w:val="000E32F6"/>
    <w:rsid w:val="004311BE"/>
    <w:rsid w:val="00470F63"/>
    <w:rsid w:val="004E4433"/>
    <w:rsid w:val="005D4005"/>
    <w:rsid w:val="00673BE7"/>
    <w:rsid w:val="006C3BF0"/>
    <w:rsid w:val="00730581"/>
    <w:rsid w:val="00C06886"/>
    <w:rsid w:val="00E01EDB"/>
    <w:rsid w:val="00E24CB0"/>
    <w:rsid w:val="00EC4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47E07"/>
  <w15:chartTrackingRefBased/>
  <w15:docId w15:val="{0FBA515B-E5A5-410B-BE28-98F8B8F68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11BE"/>
    <w:pPr>
      <w:ind w:left="720"/>
      <w:contextualSpacing/>
    </w:pPr>
  </w:style>
  <w:style w:type="table" w:styleId="TableGrid">
    <w:name w:val="Table Grid"/>
    <w:basedOn w:val="TableNormal"/>
    <w:uiPriority w:val="39"/>
    <w:rsid w:val="00E24C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4C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C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4094F-A8CA-43DF-BAE3-B7A0022D7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ss Dameron</dc:creator>
  <cp:keywords/>
  <dc:description/>
  <cp:lastModifiedBy>Tress Dameron</cp:lastModifiedBy>
  <cp:revision>3</cp:revision>
  <cp:lastPrinted>2016-07-05T18:37:00Z</cp:lastPrinted>
  <dcterms:created xsi:type="dcterms:W3CDTF">2018-01-04T21:24:00Z</dcterms:created>
  <dcterms:modified xsi:type="dcterms:W3CDTF">2018-01-19T13:45:00Z</dcterms:modified>
</cp:coreProperties>
</file>